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936D6" w14:textId="77777777" w:rsidR="00FF7F9D" w:rsidRPr="00FF7F9D" w:rsidRDefault="00FF7F9D" w:rsidP="00FF7F9D">
      <w:pPr>
        <w:jc w:val="right"/>
      </w:pPr>
      <w:r w:rsidRPr="00FF7F9D">
        <w:t>All’att.ne del Direttore del DAGRI</w:t>
      </w:r>
    </w:p>
    <w:p w14:paraId="13C94E78" w14:textId="77777777" w:rsidR="00FF7F9D" w:rsidRPr="00FF7F9D" w:rsidRDefault="00FF7F9D" w:rsidP="00FF7F9D">
      <w:pPr>
        <w:jc w:val="right"/>
      </w:pPr>
      <w:r w:rsidRPr="00FF7F9D">
        <w:t>Prof. Simone Orlandini</w:t>
      </w:r>
    </w:p>
    <w:p w14:paraId="2CD3FC57" w14:textId="77777777" w:rsidR="00FF7F9D" w:rsidRDefault="00344552" w:rsidP="00FF7F9D">
      <w:pPr>
        <w:jc w:val="right"/>
      </w:pPr>
      <w:r>
        <w:t>e</w:t>
      </w:r>
      <w:r w:rsidR="00FF7F9D" w:rsidRPr="00FF7F9D">
        <w:t xml:space="preserve"> per Cc al Pre</w:t>
      </w:r>
      <w:r w:rsidR="00FF7F9D">
        <w:t>s</w:t>
      </w:r>
      <w:r w:rsidR="002A0F90">
        <w:t>idente del Corso di</w:t>
      </w:r>
      <w:r>
        <w:t xml:space="preserve"> Laurea/ Laurea Magistrale in _______________________</w:t>
      </w:r>
    </w:p>
    <w:p w14:paraId="5B846028" w14:textId="77777777" w:rsidR="00FF7F9D" w:rsidRPr="00FF7F9D" w:rsidRDefault="00FF7F9D" w:rsidP="00FF7F9D">
      <w:pPr>
        <w:jc w:val="right"/>
      </w:pPr>
      <w:r w:rsidRPr="00FF7F9D">
        <w:t xml:space="preserve">prof. </w:t>
      </w:r>
      <w:r w:rsidR="00344552">
        <w:t>____________________</w:t>
      </w:r>
    </w:p>
    <w:p w14:paraId="0069D479" w14:textId="77777777" w:rsidR="009C745B" w:rsidRPr="009C745B" w:rsidRDefault="009C745B" w:rsidP="009C745B">
      <w:pPr>
        <w:jc w:val="center"/>
        <w:rPr>
          <w:b/>
          <w:i/>
        </w:rPr>
      </w:pPr>
      <w:r w:rsidRPr="009C745B">
        <w:rPr>
          <w:b/>
          <w:i/>
        </w:rPr>
        <w:t>MODULO RICHIESTA ESERCITAZIONI</w:t>
      </w:r>
    </w:p>
    <w:p w14:paraId="7708D5AF" w14:textId="77777777" w:rsidR="0075190B" w:rsidRDefault="0075190B">
      <w:r>
        <w:t>Docente:</w:t>
      </w:r>
      <w:r w:rsidR="002A0F90">
        <w:t xml:space="preserve"> </w:t>
      </w:r>
      <w:r w:rsidR="00344552">
        <w:t>________________________________________________________________________________</w:t>
      </w:r>
    </w:p>
    <w:p w14:paraId="28FA8F77" w14:textId="77777777" w:rsidR="001063EA" w:rsidRDefault="009C745B">
      <w:r>
        <w:t>Insegnamento:</w:t>
      </w:r>
      <w:r w:rsidR="002A0F90">
        <w:t xml:space="preserve"> </w:t>
      </w:r>
      <w:r w:rsidR="00344552">
        <w:t>___________________________________________________________________________</w:t>
      </w:r>
    </w:p>
    <w:p w14:paraId="2F5E97E1" w14:textId="77777777" w:rsidR="009C745B" w:rsidRDefault="009C745B">
      <w:r>
        <w:t>Corso di Laurea:</w:t>
      </w:r>
      <w:r w:rsidR="002A0F90">
        <w:t xml:space="preserve"> </w:t>
      </w:r>
      <w:r w:rsidR="00344552">
        <w:t>__________________________________________________________________________</w:t>
      </w:r>
    </w:p>
    <w:p w14:paraId="5AF56FCC" w14:textId="77777777" w:rsidR="009C745B" w:rsidRDefault="009C745B">
      <w:r>
        <w:t>Località di svolgimento esercitazione:</w:t>
      </w:r>
      <w:r w:rsidR="002A0F90">
        <w:t xml:space="preserve"> </w:t>
      </w:r>
      <w:r w:rsidR="00344552">
        <w:t>_________________________________________________________</w:t>
      </w:r>
    </w:p>
    <w:p w14:paraId="14CED5E1" w14:textId="77777777" w:rsidR="009C745B" w:rsidRDefault="009C745B">
      <w:r>
        <w:t>Numero di studenti:</w:t>
      </w:r>
      <w:r w:rsidR="00344552">
        <w:t xml:space="preserve"> _______ (Max gruppi di 10-15 studenti per ogni turno</w:t>
      </w:r>
      <w:r w:rsidR="007B7E3D">
        <w:t>/accompagnatore</w:t>
      </w:r>
      <w:r w:rsidR="00344552">
        <w:t>)</w:t>
      </w:r>
    </w:p>
    <w:p w14:paraId="5DEFDA60" w14:textId="77777777" w:rsidR="00344552" w:rsidRDefault="00344552">
      <w:r>
        <w:t>Numero di turni previsti: ___________________</w:t>
      </w:r>
    </w:p>
    <w:p w14:paraId="55997335" w14:textId="77777777" w:rsidR="009C745B" w:rsidRDefault="009C745B">
      <w:r>
        <w:t>Presenza di altri accompagnatori:</w:t>
      </w:r>
      <w:r w:rsidR="002A0F90">
        <w:t xml:space="preserve"> </w:t>
      </w:r>
      <w:r w:rsidR="00344552">
        <w:t>___________________________________________________________</w:t>
      </w:r>
      <w:r w:rsidR="002A0F90">
        <w:t xml:space="preserve"> </w:t>
      </w:r>
      <w:r>
        <w:t>(indicare se docenti, dottorandi, assegnisti ecc.)</w:t>
      </w:r>
    </w:p>
    <w:p w14:paraId="7AE5AC64" w14:textId="77777777" w:rsidR="002C227B" w:rsidRDefault="002C227B" w:rsidP="009C745B">
      <w:r>
        <w:t>Spostamento</w:t>
      </w:r>
      <w:r w:rsidR="0075190B">
        <w:t xml:space="preserve"> degli studenti</w:t>
      </w:r>
      <w:r>
        <w:t>:</w:t>
      </w:r>
      <w:r w:rsidR="00344552">
        <w:t xml:space="preserve"> gli studenti devono raggiungere il luogo dell’esercitazioni in modo autonomo</w:t>
      </w:r>
      <w:r>
        <w:t xml:space="preserve"> </w:t>
      </w:r>
    </w:p>
    <w:p w14:paraId="581366FF" w14:textId="77777777" w:rsidR="0075190B" w:rsidRDefault="0075190B" w:rsidP="009C745B"/>
    <w:p w14:paraId="7B632969" w14:textId="77777777" w:rsidR="00834342" w:rsidRDefault="00344552" w:rsidP="009C745B">
      <w:r>
        <w:t xml:space="preserve">Orari di svolgimento </w:t>
      </w:r>
      <w:r>
        <w:tab/>
        <w:t xml:space="preserve">– Mattina </w:t>
      </w:r>
      <w:r>
        <w:tab/>
        <w:t>– Ora di inizio</w:t>
      </w:r>
      <w:r w:rsidR="00834342">
        <w:t>:</w:t>
      </w:r>
      <w:r w:rsidR="002A0F90">
        <w:t xml:space="preserve"> </w:t>
      </w:r>
      <w:r>
        <w:t>___________</w:t>
      </w:r>
      <w:r>
        <w:tab/>
      </w:r>
      <w:r>
        <w:tab/>
        <w:t>Ora di fine: _____</w:t>
      </w:r>
    </w:p>
    <w:p w14:paraId="2638AD1D" w14:textId="77777777" w:rsidR="00344552" w:rsidRDefault="00344552" w:rsidP="00344552">
      <w:r>
        <w:tab/>
      </w:r>
      <w:r>
        <w:tab/>
      </w:r>
      <w:r>
        <w:tab/>
        <w:t>– Pomeriggio</w:t>
      </w:r>
      <w:r>
        <w:tab/>
        <w:t>– Ora di inizio: ___________</w:t>
      </w:r>
      <w:r>
        <w:tab/>
      </w:r>
      <w:r>
        <w:tab/>
        <w:t>Ora di fine: _____</w:t>
      </w:r>
    </w:p>
    <w:p w14:paraId="6755F0B3" w14:textId="77777777" w:rsidR="00344552" w:rsidRDefault="00A519AA" w:rsidP="009C745B">
      <w:r>
        <w:t>Durante la pausa tra mattina e pomeriggio gli studenti e i docenti si dovranno organizzare in modo autonomo e indipendente.</w:t>
      </w:r>
    </w:p>
    <w:p w14:paraId="66FFE196" w14:textId="77777777" w:rsidR="00834342" w:rsidRDefault="00834342" w:rsidP="009C745B">
      <w:r>
        <w:t xml:space="preserve">Durata </w:t>
      </w:r>
      <w:r w:rsidR="00344552">
        <w:t xml:space="preserve">totale </w:t>
      </w:r>
      <w:r>
        <w:t xml:space="preserve">prevista: </w:t>
      </w:r>
    </w:p>
    <w:p w14:paraId="017E1A2D" w14:textId="3AB25837" w:rsidR="0075190B" w:rsidRDefault="0075190B" w:rsidP="0075190B">
      <w:pPr>
        <w:spacing w:line="240" w:lineRule="auto"/>
      </w:pPr>
      <w:r>
        <w:t>Breve de</w:t>
      </w:r>
      <w:r w:rsidR="00B35F79">
        <w:t>scrizione delle attività svolte</w:t>
      </w:r>
      <w:r>
        <w:t xml:space="preserve">: </w:t>
      </w:r>
    </w:p>
    <w:p w14:paraId="66EF18CF" w14:textId="7D97AD70" w:rsidR="00DE3FDA" w:rsidRDefault="00DE3FDA" w:rsidP="0075190B">
      <w:pPr>
        <w:spacing w:line="240" w:lineRule="auto"/>
      </w:pPr>
    </w:p>
    <w:p w14:paraId="3EE5A5A3" w14:textId="77777777" w:rsidR="00DE3FDA" w:rsidRDefault="00DE3FDA" w:rsidP="0075190B">
      <w:pPr>
        <w:spacing w:line="240" w:lineRule="auto"/>
      </w:pPr>
    </w:p>
    <w:p w14:paraId="5DBEEC4A" w14:textId="4A28A34A" w:rsidR="00834342" w:rsidRPr="00DE3FDA" w:rsidRDefault="00900067" w:rsidP="009C745B">
      <w:r w:rsidRPr="00DE3FDA">
        <w:t xml:space="preserve">Esercitazione solo osservazionale    </w:t>
      </w:r>
      <w:r w:rsidRPr="00DE3FDA">
        <w:rPr>
          <w:rFonts w:cstheme="minorHAnsi"/>
        </w:rPr>
        <w:t>□ Si   □ No</w:t>
      </w:r>
    </w:p>
    <w:p w14:paraId="34A6FECF" w14:textId="4E5F57A6" w:rsidR="00900067" w:rsidRPr="00900067" w:rsidRDefault="00900067" w:rsidP="009C745B">
      <w:pPr>
        <w:rPr>
          <w:color w:val="FF0000"/>
        </w:rPr>
      </w:pPr>
      <w:r w:rsidRPr="00DE3FDA">
        <w:t>Esercitazione con raccolta dati e/o campioni/materiale</w:t>
      </w:r>
      <w:r w:rsidR="00DE3FDA">
        <w:t xml:space="preserve">  </w:t>
      </w:r>
      <w:r w:rsidRPr="00DE3FDA">
        <w:t xml:space="preserve"> </w:t>
      </w:r>
      <w:r w:rsidRPr="00DE3FDA">
        <w:rPr>
          <w:rFonts w:cstheme="minorHAnsi"/>
        </w:rPr>
        <w:t xml:space="preserve">□ Si □ </w:t>
      </w:r>
      <w:r>
        <w:rPr>
          <w:rFonts w:cstheme="minorHAnsi"/>
        </w:rPr>
        <w:t>No</w:t>
      </w:r>
    </w:p>
    <w:p w14:paraId="3B26967E" w14:textId="34AFE830" w:rsidR="00DE3FDA" w:rsidRPr="004E6814" w:rsidRDefault="00DE3FDA" w:rsidP="009C745B">
      <w:r w:rsidRPr="004E6814">
        <w:t xml:space="preserve">Se si è risposto </w:t>
      </w:r>
      <w:r w:rsidRPr="004E6814">
        <w:rPr>
          <w:b/>
        </w:rPr>
        <w:t>SI</w:t>
      </w:r>
      <w:r w:rsidRPr="004E6814">
        <w:t xml:space="preserve"> al precedente punto compilare punti A e B:</w:t>
      </w:r>
    </w:p>
    <w:p w14:paraId="007BB8B7" w14:textId="37A9BD98" w:rsidR="009C745B" w:rsidRPr="004E6814" w:rsidRDefault="00DE3FDA" w:rsidP="009C745B">
      <w:r w:rsidRPr="004E6814">
        <w:t xml:space="preserve">A) </w:t>
      </w:r>
      <w:r w:rsidR="009C745B" w:rsidRPr="004E6814">
        <w:t xml:space="preserve">Si farà uso di strumenti per la raccolta dati: </w:t>
      </w:r>
      <w:r w:rsidR="009C745B" w:rsidRPr="004E6814">
        <w:tab/>
      </w:r>
      <w:r w:rsidR="00344552" w:rsidRPr="004E6814">
        <w:rPr>
          <w:rFonts w:cstheme="minorHAnsi"/>
        </w:rPr>
        <w:t>□</w:t>
      </w:r>
      <w:r w:rsidR="009C745B" w:rsidRPr="004E6814">
        <w:t xml:space="preserve"> S</w:t>
      </w:r>
      <w:r w:rsidR="002C009C" w:rsidRPr="004E6814">
        <w:t>ì</w:t>
      </w:r>
      <w:r w:rsidR="009C745B" w:rsidRPr="004E6814">
        <w:t>, strumenti ad uso individuale</w:t>
      </w:r>
    </w:p>
    <w:p w14:paraId="2569FDA7" w14:textId="77777777" w:rsidR="009C745B" w:rsidRPr="004E6814" w:rsidRDefault="009C745B" w:rsidP="004A2861">
      <w:pPr>
        <w:spacing w:line="240" w:lineRule="auto"/>
        <w:ind w:left="4395" w:hanging="142"/>
      </w:pPr>
      <w:r w:rsidRPr="004E6814">
        <w:rPr>
          <w:rFonts w:cstheme="minorHAnsi"/>
        </w:rPr>
        <w:t>□</w:t>
      </w:r>
      <w:r w:rsidR="002C009C" w:rsidRPr="004E6814">
        <w:t xml:space="preserve"> Sì</w:t>
      </w:r>
      <w:r w:rsidRPr="004E6814">
        <w:t>, strumenti ad uso collettivo (più studenti dovranno usare lo stesso strumento</w:t>
      </w:r>
      <w:r w:rsidR="00BB4138" w:rsidRPr="004E6814">
        <w:t>)</w:t>
      </w:r>
    </w:p>
    <w:p w14:paraId="6E34B9D8" w14:textId="7E543CB5" w:rsidR="009C745B" w:rsidRPr="004E6814" w:rsidRDefault="004A2861" w:rsidP="004A2861">
      <w:pPr>
        <w:spacing w:line="240" w:lineRule="auto"/>
        <w:ind w:left="4395" w:hanging="142"/>
      </w:pPr>
      <w:bookmarkStart w:id="0" w:name="_Hlk90377561"/>
      <w:r w:rsidRPr="004A2861">
        <w:t>□</w:t>
      </w:r>
      <w:r>
        <w:t xml:space="preserve"> No</w:t>
      </w:r>
    </w:p>
    <w:bookmarkEnd w:id="0"/>
    <w:p w14:paraId="77CA986D" w14:textId="77777777" w:rsidR="0075190B" w:rsidRPr="004E6814" w:rsidRDefault="0075190B"/>
    <w:p w14:paraId="6AD91A00" w14:textId="77777777" w:rsidR="004A2861" w:rsidRDefault="00DE3FDA" w:rsidP="004A2861">
      <w:pPr>
        <w:ind w:left="5715" w:hanging="5715"/>
      </w:pPr>
      <w:r w:rsidRPr="004E6814">
        <w:lastRenderedPageBreak/>
        <w:t xml:space="preserve">B) </w:t>
      </w:r>
      <w:r w:rsidR="009C745B" w:rsidRPr="004E6814">
        <w:t xml:space="preserve">È prevista la raccolta di campioni (piante, suolo o altro) </w:t>
      </w:r>
      <w:r w:rsidR="009C745B" w:rsidRPr="004E6814">
        <w:tab/>
      </w:r>
      <w:r w:rsidR="009C745B" w:rsidRPr="004E6814">
        <w:rPr>
          <w:rFonts w:cstheme="minorHAnsi"/>
        </w:rPr>
        <w:t>□</w:t>
      </w:r>
      <w:r w:rsidR="009C745B" w:rsidRPr="004E6814">
        <w:t xml:space="preserve"> S</w:t>
      </w:r>
      <w:r w:rsidR="002C009C" w:rsidRPr="004E6814">
        <w:t>ì</w:t>
      </w:r>
      <w:r w:rsidR="009C745B" w:rsidRPr="004E6814">
        <w:t>, ogni studente raccoglierà campioni che poi saranno utilizzati</w:t>
      </w:r>
      <w:r w:rsidR="00834342" w:rsidRPr="004E6814">
        <w:t>/analizzati</w:t>
      </w:r>
      <w:r w:rsidR="009C745B" w:rsidRPr="004E6814">
        <w:t xml:space="preserve"> individualmente</w:t>
      </w:r>
      <w:r w:rsidR="004A2861">
        <w:t xml:space="preserve">            </w:t>
      </w:r>
    </w:p>
    <w:p w14:paraId="166DFE15" w14:textId="6E33E587" w:rsidR="004A2861" w:rsidRPr="004E6814" w:rsidRDefault="004A2861" w:rsidP="004A2861">
      <w:pPr>
        <w:ind w:left="5715" w:hanging="5715"/>
      </w:pPr>
      <w:r>
        <w:t xml:space="preserve">                                                                                                                   </w:t>
      </w:r>
      <w:r w:rsidRPr="004A2861">
        <w:t>□</w:t>
      </w:r>
      <w:r>
        <w:t xml:space="preserve"> N</w:t>
      </w:r>
      <w:r>
        <w:t>o</w:t>
      </w:r>
    </w:p>
    <w:p w14:paraId="6E1EE18A" w14:textId="16CBBDDC" w:rsidR="009C745B" w:rsidRDefault="004A2861" w:rsidP="00834342">
      <w:pPr>
        <w:ind w:left="5812" w:hanging="148"/>
      </w:pPr>
      <w:r>
        <w:rPr>
          <w:rFonts w:cstheme="minorHAnsi"/>
        </w:rPr>
        <w:t xml:space="preserve">  </w:t>
      </w:r>
      <w:r w:rsidR="00834342" w:rsidRPr="004E6814">
        <w:rPr>
          <w:rFonts w:cstheme="minorHAnsi"/>
        </w:rPr>
        <w:t>□</w:t>
      </w:r>
      <w:r w:rsidR="00834342" w:rsidRPr="004E6814">
        <w:t xml:space="preserve"> altro (specificare) __________________</w:t>
      </w:r>
    </w:p>
    <w:p w14:paraId="31BF603F" w14:textId="77777777" w:rsidR="00C41106" w:rsidRDefault="00B35F79" w:rsidP="00C41106">
      <w:pPr>
        <w:spacing w:line="240" w:lineRule="auto"/>
      </w:pPr>
      <w:r w:rsidRPr="00796421">
        <w:t>B</w:t>
      </w:r>
      <w:bookmarkStart w:id="1" w:name="_GoBack"/>
      <w:bookmarkEnd w:id="1"/>
      <w:r w:rsidRPr="00796421">
        <w:t xml:space="preserve">reve descrizione delle misure </w:t>
      </w:r>
      <w:proofErr w:type="spellStart"/>
      <w:r w:rsidRPr="00796421">
        <w:t>anticontagio</w:t>
      </w:r>
      <w:proofErr w:type="spellEnd"/>
      <w:r w:rsidRPr="00796421">
        <w:t xml:space="preserve"> previste</w:t>
      </w:r>
      <w:r w:rsidR="00344552">
        <w:t xml:space="preserve"> per l’uso di strumenti e/o raccolta campioni</w:t>
      </w:r>
      <w:r w:rsidRPr="00796421">
        <w:t xml:space="preserve">: </w:t>
      </w:r>
    </w:p>
    <w:p w14:paraId="15DC2722" w14:textId="77777777" w:rsidR="002C227B" w:rsidRDefault="002C227B" w:rsidP="002C227B"/>
    <w:p w14:paraId="39D5F973" w14:textId="77777777" w:rsidR="002C227B" w:rsidRDefault="002C227B" w:rsidP="002C227B">
      <w:r>
        <w:t>DPI necessari:</w:t>
      </w:r>
      <w:r w:rsidR="00C41106">
        <w:t xml:space="preserve"> </w:t>
      </w:r>
    </w:p>
    <w:p w14:paraId="60CF9029" w14:textId="77777777" w:rsidR="00344552" w:rsidRDefault="002C227B" w:rsidP="002C227B">
      <w:pPr>
        <w:pStyle w:val="Paragrafoelenco"/>
        <w:numPr>
          <w:ilvl w:val="0"/>
          <w:numId w:val="1"/>
        </w:numPr>
      </w:pPr>
      <w:r>
        <w:t>per attività</w:t>
      </w:r>
      <w:r w:rsidR="00344552">
        <w:t xml:space="preserve"> da </w:t>
      </w:r>
      <w:proofErr w:type="gramStart"/>
      <w:r w:rsidR="00344552">
        <w:t>svolgere:_</w:t>
      </w:r>
      <w:proofErr w:type="gramEnd"/>
      <w:r w:rsidR="00344552">
        <w:t>________________________________________________________</w:t>
      </w:r>
    </w:p>
    <w:p w14:paraId="15DA5781" w14:textId="77777777" w:rsidR="00344552" w:rsidRDefault="00344552" w:rsidP="00344552">
      <w:pPr>
        <w:pStyle w:val="Paragrafoelenco"/>
        <w:ind w:left="1065"/>
      </w:pPr>
    </w:p>
    <w:p w14:paraId="745BA4D6" w14:textId="77777777" w:rsidR="00344552" w:rsidRDefault="002C227B" w:rsidP="00344552">
      <w:pPr>
        <w:pStyle w:val="Paragrafoelenco"/>
        <w:numPr>
          <w:ilvl w:val="0"/>
          <w:numId w:val="1"/>
        </w:numPr>
      </w:pPr>
      <w:r>
        <w:t xml:space="preserve">per protocollo </w:t>
      </w:r>
      <w:proofErr w:type="spellStart"/>
      <w:r>
        <w:t>anticontagio</w:t>
      </w:r>
      <w:proofErr w:type="spellEnd"/>
      <w:r w:rsidR="00344552">
        <w:t>: _____________________________________________________</w:t>
      </w:r>
    </w:p>
    <w:p w14:paraId="7ACF8FB0" w14:textId="77777777" w:rsidR="00344552" w:rsidRDefault="00344552" w:rsidP="00344552">
      <w:pPr>
        <w:pStyle w:val="Paragrafoelenco"/>
      </w:pPr>
    </w:p>
    <w:p w14:paraId="07C84D26" w14:textId="77777777" w:rsidR="002C227B" w:rsidRDefault="00344552" w:rsidP="00344552">
      <w:pPr>
        <w:pStyle w:val="Paragrafoelenco"/>
        <w:ind w:left="1065"/>
        <w:rPr>
          <w:lang w:bidi="he-IL"/>
        </w:rPr>
      </w:pPr>
      <w:r>
        <w:t>_____________________________________________________________________________</w:t>
      </w:r>
      <w:r w:rsidR="00C41106" w:rsidRPr="00C41106">
        <w:t xml:space="preserve"> </w:t>
      </w:r>
    </w:p>
    <w:p w14:paraId="22D5BBDD" w14:textId="6CD0E5B2" w:rsidR="00EE2AF2" w:rsidRDefault="00EE2AF2" w:rsidP="00DE3FDA">
      <w:pPr>
        <w:jc w:val="both"/>
        <w:rPr>
          <w:lang w:bidi="he-IL"/>
        </w:rPr>
      </w:pPr>
      <w:r>
        <w:rPr>
          <w:lang w:bidi="he-IL"/>
        </w:rPr>
        <w:t>Inoltre, verrà</w:t>
      </w:r>
      <w:r w:rsidR="00631E94">
        <w:rPr>
          <w:lang w:bidi="he-IL"/>
        </w:rPr>
        <w:t xml:space="preserve"> rilevata la temperatura e verificato il </w:t>
      </w:r>
      <w:proofErr w:type="spellStart"/>
      <w:r w:rsidR="00631E94">
        <w:rPr>
          <w:lang w:bidi="he-IL"/>
        </w:rPr>
        <w:t>GreenPass</w:t>
      </w:r>
      <w:proofErr w:type="spellEnd"/>
      <w:r w:rsidR="00631E94">
        <w:rPr>
          <w:lang w:bidi="he-IL"/>
        </w:rPr>
        <w:t xml:space="preserve"> ai partecipanti presenti, e mantenuta la distanza interpersonale di almeno 1</w:t>
      </w:r>
      <w:r w:rsidR="009E52FE">
        <w:rPr>
          <w:lang w:bidi="he-IL"/>
        </w:rPr>
        <w:t>,80</w:t>
      </w:r>
      <w:r w:rsidR="00631E94">
        <w:rPr>
          <w:lang w:bidi="he-IL"/>
        </w:rPr>
        <w:t xml:space="preserve"> m per tutta la durata dell’esercitazione. La tracciabilità è eseguita tramite riscontro dei presenti con la lista inviata in precedenza all’INAIL.</w:t>
      </w:r>
      <w:r w:rsidR="009E52FE">
        <w:rPr>
          <w:lang w:bidi="he-IL"/>
        </w:rPr>
        <w:t xml:space="preserve"> </w:t>
      </w:r>
    </w:p>
    <w:p w14:paraId="2A44682C" w14:textId="2DD78A5C" w:rsidR="00631E94" w:rsidRDefault="009E52FE" w:rsidP="00DE3FDA">
      <w:pPr>
        <w:jc w:val="both"/>
        <w:rPr>
          <w:lang w:bidi="he-IL"/>
        </w:rPr>
      </w:pPr>
      <w:r>
        <w:rPr>
          <w:lang w:bidi="he-IL"/>
        </w:rPr>
        <w:t>Le mascherine saranno fornite dal docente e mantenute</w:t>
      </w:r>
      <w:r w:rsidR="00EE2AF2">
        <w:rPr>
          <w:lang w:bidi="he-IL"/>
        </w:rPr>
        <w:t xml:space="preserve"> indossate</w:t>
      </w:r>
      <w:r>
        <w:rPr>
          <w:lang w:bidi="he-IL"/>
        </w:rPr>
        <w:t xml:space="preserve"> per tutta la durata dell’esercitzione</w:t>
      </w:r>
    </w:p>
    <w:p w14:paraId="1D5D30C2" w14:textId="40E3B8AC" w:rsidR="00631E94" w:rsidRDefault="00631E94" w:rsidP="00834342">
      <w:pPr>
        <w:rPr>
          <w:lang w:bidi="he-IL"/>
        </w:rPr>
      </w:pPr>
    </w:p>
    <w:p w14:paraId="7B3082BC" w14:textId="77777777" w:rsidR="00EE2AF2" w:rsidRDefault="00EE2AF2" w:rsidP="00834342">
      <w:pPr>
        <w:rPr>
          <w:lang w:bidi="he-IL"/>
        </w:rPr>
      </w:pPr>
    </w:p>
    <w:p w14:paraId="1B2454FA" w14:textId="77777777" w:rsidR="00834342" w:rsidRDefault="00834342" w:rsidP="00834342">
      <w:pPr>
        <w:rPr>
          <w:lang w:bidi="he-IL"/>
        </w:rPr>
      </w:pPr>
      <w:r>
        <w:rPr>
          <w:lang w:bidi="he-IL"/>
        </w:rPr>
        <w:t>Note:</w:t>
      </w:r>
    </w:p>
    <w:p w14:paraId="5BDCADC5" w14:textId="77777777" w:rsidR="00834342" w:rsidRDefault="00834342" w:rsidP="00834342">
      <w:pPr>
        <w:rPr>
          <w:lang w:bidi="he-IL"/>
        </w:rPr>
      </w:pPr>
    </w:p>
    <w:p w14:paraId="3C034C30" w14:textId="77777777" w:rsidR="0075190B" w:rsidRDefault="0075190B" w:rsidP="0075190B">
      <w:pPr>
        <w:rPr>
          <w:lang w:bidi="he-IL"/>
        </w:rPr>
      </w:pPr>
      <w:r w:rsidRPr="00796421">
        <w:rPr>
          <w:lang w:bidi="he-IL"/>
        </w:rPr>
        <w:t xml:space="preserve">Il sottoscritto si impegna al rispetto di tutte le indicazioni del protocollo </w:t>
      </w:r>
      <w:proofErr w:type="spellStart"/>
      <w:r w:rsidRPr="00796421">
        <w:rPr>
          <w:lang w:bidi="he-IL"/>
        </w:rPr>
        <w:t>anticontagio</w:t>
      </w:r>
      <w:proofErr w:type="spellEnd"/>
      <w:r w:rsidRPr="00796421">
        <w:rPr>
          <w:lang w:bidi="he-IL"/>
        </w:rPr>
        <w:t xml:space="preserve"> SARS </w:t>
      </w:r>
      <w:proofErr w:type="spellStart"/>
      <w:r w:rsidRPr="00796421">
        <w:rPr>
          <w:lang w:bidi="he-IL"/>
        </w:rPr>
        <w:t>Cov</w:t>
      </w:r>
      <w:proofErr w:type="spellEnd"/>
      <w:r w:rsidRPr="00796421">
        <w:rPr>
          <w:lang w:bidi="he-IL"/>
        </w:rPr>
        <w:t xml:space="preserve"> 2 (</w:t>
      </w:r>
      <w:r w:rsidR="00B35F79" w:rsidRPr="00796421">
        <w:rPr>
          <w:lang w:bidi="he-IL"/>
        </w:rPr>
        <w:t>nella versione più aggiornata alla data di svolgimento dell’esercitazione</w:t>
      </w:r>
      <w:r w:rsidRPr="00796421">
        <w:rPr>
          <w:lang w:bidi="he-IL"/>
        </w:rPr>
        <w:t>) con particolare attenzione ai paragrafi:</w:t>
      </w:r>
    </w:p>
    <w:p w14:paraId="658E9D4F" w14:textId="77777777" w:rsidR="0075190B" w:rsidRDefault="0075190B" w:rsidP="0075190B">
      <w:pPr>
        <w:rPr>
          <w:lang w:bidi="he-IL"/>
        </w:rPr>
      </w:pPr>
      <w:r>
        <w:rPr>
          <w:lang w:bidi="he-IL"/>
        </w:rPr>
        <w:t xml:space="preserve">    7.2.6 esercitazioni fuori sede</w:t>
      </w:r>
    </w:p>
    <w:p w14:paraId="2B35D1AB" w14:textId="77777777" w:rsidR="0075190B" w:rsidRDefault="0075190B" w:rsidP="0075190B">
      <w:pPr>
        <w:rPr>
          <w:lang w:bidi="he-IL"/>
        </w:rPr>
      </w:pPr>
      <w:r>
        <w:rPr>
          <w:lang w:bidi="he-IL"/>
        </w:rPr>
        <w:t xml:space="preserve">    7.3.3 attività di ricerca all'aperto</w:t>
      </w:r>
    </w:p>
    <w:p w14:paraId="4AB94B29" w14:textId="77777777" w:rsidR="0075190B" w:rsidRDefault="0075190B" w:rsidP="0075190B">
      <w:pPr>
        <w:rPr>
          <w:lang w:bidi="he-IL"/>
        </w:rPr>
      </w:pPr>
      <w:r>
        <w:rPr>
          <w:lang w:bidi="he-IL"/>
        </w:rPr>
        <w:t xml:space="preserve">    7.3.3.3 procedure di attuazione e responsabilità</w:t>
      </w:r>
    </w:p>
    <w:p w14:paraId="41854D05" w14:textId="77777777" w:rsidR="0075190B" w:rsidRDefault="0075190B" w:rsidP="00834342">
      <w:pPr>
        <w:rPr>
          <w:lang w:bidi="he-IL"/>
        </w:rPr>
      </w:pPr>
    </w:p>
    <w:p w14:paraId="31E88C96" w14:textId="77777777" w:rsidR="0075190B" w:rsidRDefault="0075190B" w:rsidP="00834342">
      <w:pPr>
        <w:rPr>
          <w:lang w:bidi="he-IL"/>
        </w:rPr>
      </w:pPr>
    </w:p>
    <w:p w14:paraId="4166332E" w14:textId="77777777" w:rsidR="00834342" w:rsidRDefault="00834342" w:rsidP="00834342">
      <w:pPr>
        <w:rPr>
          <w:lang w:bidi="he-IL"/>
        </w:rPr>
      </w:pPr>
      <w:r>
        <w:rPr>
          <w:lang w:bidi="he-IL"/>
        </w:rPr>
        <w:t>Data</w:t>
      </w:r>
      <w:r>
        <w:rPr>
          <w:lang w:bidi="he-IL"/>
        </w:rPr>
        <w:tab/>
      </w:r>
      <w:r>
        <w:rPr>
          <w:lang w:bidi="he-IL"/>
        </w:rPr>
        <w:tab/>
      </w:r>
      <w:r>
        <w:rPr>
          <w:lang w:bidi="he-IL"/>
        </w:rPr>
        <w:tab/>
      </w:r>
      <w:r>
        <w:rPr>
          <w:lang w:bidi="he-IL"/>
        </w:rPr>
        <w:tab/>
      </w:r>
      <w:r>
        <w:rPr>
          <w:lang w:bidi="he-IL"/>
        </w:rPr>
        <w:tab/>
      </w:r>
      <w:r>
        <w:rPr>
          <w:lang w:bidi="he-IL"/>
        </w:rPr>
        <w:tab/>
      </w:r>
      <w:r>
        <w:rPr>
          <w:lang w:bidi="he-IL"/>
        </w:rPr>
        <w:tab/>
      </w:r>
      <w:r>
        <w:rPr>
          <w:lang w:bidi="he-IL"/>
        </w:rPr>
        <w:tab/>
        <w:t>Firma del docente responsabile</w:t>
      </w:r>
    </w:p>
    <w:sectPr w:rsidR="00834342" w:rsidSect="0075190B">
      <w:headerReference w:type="default" r:id="rId7"/>
      <w:pgSz w:w="11906" w:h="16838"/>
      <w:pgMar w:top="1985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6E1BB" w14:textId="77777777" w:rsidR="00BF7DBF" w:rsidRDefault="00BF7DBF" w:rsidP="0075190B">
      <w:pPr>
        <w:spacing w:after="0" w:line="240" w:lineRule="auto"/>
      </w:pPr>
      <w:r>
        <w:separator/>
      </w:r>
    </w:p>
  </w:endnote>
  <w:endnote w:type="continuationSeparator" w:id="0">
    <w:p w14:paraId="5F672FCF" w14:textId="77777777" w:rsidR="00BF7DBF" w:rsidRDefault="00BF7DBF" w:rsidP="00751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10FC1" w14:textId="77777777" w:rsidR="00BF7DBF" w:rsidRDefault="00BF7DBF" w:rsidP="0075190B">
      <w:pPr>
        <w:spacing w:after="0" w:line="240" w:lineRule="auto"/>
      </w:pPr>
      <w:r>
        <w:separator/>
      </w:r>
    </w:p>
  </w:footnote>
  <w:footnote w:type="continuationSeparator" w:id="0">
    <w:p w14:paraId="112E1FEF" w14:textId="77777777" w:rsidR="00BF7DBF" w:rsidRDefault="00BF7DBF" w:rsidP="00751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502EE" w14:textId="77777777" w:rsidR="0075190B" w:rsidRDefault="0075190B">
    <w:pPr>
      <w:pStyle w:val="Intestazione"/>
    </w:pPr>
    <w:r w:rsidRPr="001B6137"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4F7AEBE3" wp14:editId="39B83C1B">
          <wp:simplePos x="0" y="0"/>
          <wp:positionH relativeFrom="margin">
            <wp:posOffset>-434567</wp:posOffset>
          </wp:positionH>
          <wp:positionV relativeFrom="paragraph">
            <wp:posOffset>-100223</wp:posOffset>
          </wp:positionV>
          <wp:extent cx="1537591" cy="654050"/>
          <wp:effectExtent l="0" t="0" r="5715" b="0"/>
          <wp:wrapNone/>
          <wp:docPr id="1" name="Immagine 1" descr="C:\Users\Simone\AppData\Local\Temp\logo_DAGRI_positiv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imone\AppData\Local\Temp\logo_DAGRI_positiv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7591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BF5960"/>
    <w:multiLevelType w:val="hybridMultilevel"/>
    <w:tmpl w:val="FA72A994"/>
    <w:lvl w:ilvl="0" w:tplc="12488FD2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U3NzUwMTYwMTRX0lEKTi0uzszPAykwrQUAvn6vFSwAAAA="/>
  </w:docVars>
  <w:rsids>
    <w:rsidRoot w:val="009C745B"/>
    <w:rsid w:val="00050A3B"/>
    <w:rsid w:val="000A058B"/>
    <w:rsid w:val="001063EA"/>
    <w:rsid w:val="002234DF"/>
    <w:rsid w:val="002A0F90"/>
    <w:rsid w:val="002C009C"/>
    <w:rsid w:val="002C227B"/>
    <w:rsid w:val="002E30E3"/>
    <w:rsid w:val="0033030E"/>
    <w:rsid w:val="00342709"/>
    <w:rsid w:val="00344552"/>
    <w:rsid w:val="00386420"/>
    <w:rsid w:val="003D55D8"/>
    <w:rsid w:val="00441605"/>
    <w:rsid w:val="004A2861"/>
    <w:rsid w:val="004E3B00"/>
    <w:rsid w:val="004E6814"/>
    <w:rsid w:val="00554BE0"/>
    <w:rsid w:val="005D7888"/>
    <w:rsid w:val="00631E94"/>
    <w:rsid w:val="006A5BBB"/>
    <w:rsid w:val="0075190B"/>
    <w:rsid w:val="007627FC"/>
    <w:rsid w:val="00796421"/>
    <w:rsid w:val="007B7E3D"/>
    <w:rsid w:val="00834342"/>
    <w:rsid w:val="008D5C85"/>
    <w:rsid w:val="00900067"/>
    <w:rsid w:val="00967BB6"/>
    <w:rsid w:val="009C745B"/>
    <w:rsid w:val="009E52FE"/>
    <w:rsid w:val="00A519AA"/>
    <w:rsid w:val="00B35F79"/>
    <w:rsid w:val="00B86812"/>
    <w:rsid w:val="00BA00CB"/>
    <w:rsid w:val="00BB4138"/>
    <w:rsid w:val="00BF7DBF"/>
    <w:rsid w:val="00C2333D"/>
    <w:rsid w:val="00C41106"/>
    <w:rsid w:val="00C55212"/>
    <w:rsid w:val="00C90716"/>
    <w:rsid w:val="00D05416"/>
    <w:rsid w:val="00DE3FDA"/>
    <w:rsid w:val="00E60F0E"/>
    <w:rsid w:val="00EE00C4"/>
    <w:rsid w:val="00EE2AF2"/>
    <w:rsid w:val="00F150EA"/>
    <w:rsid w:val="00F36A27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8AA6DE"/>
  <w15:docId w15:val="{64DEF563-F5A0-4D01-8FBB-496FD1521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5190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190B"/>
  </w:style>
  <w:style w:type="paragraph" w:styleId="Pidipagina">
    <w:name w:val="footer"/>
    <w:basedOn w:val="Normale"/>
    <w:link w:val="PidipaginaCarattere"/>
    <w:uiPriority w:val="99"/>
    <w:unhideWhenUsed/>
    <w:rsid w:val="0075190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190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303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3030E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344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8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chiara.grassi</cp:lastModifiedBy>
  <cp:revision>6</cp:revision>
  <cp:lastPrinted>2021-11-10T11:08:00Z</cp:lastPrinted>
  <dcterms:created xsi:type="dcterms:W3CDTF">2021-12-13T16:15:00Z</dcterms:created>
  <dcterms:modified xsi:type="dcterms:W3CDTF">2021-12-14T11:33:00Z</dcterms:modified>
</cp:coreProperties>
</file>